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0" w:name="firefighter-cover-letter"/>
    <w:p>
      <w:pPr>
        <w:pStyle w:val="Heading1"/>
      </w:pPr>
      <w:r>
        <w:t xml:space="preserve">Firefighter Cover Letter</w:t>
      </w:r>
    </w:p>
    <w:p>
      <w:pPr>
        <w:pStyle w:val="FirstParagraph"/>
      </w:pPr>
      <w:r>
        <w:rPr>
          <w:bCs/>
          <w:b/>
        </w:rPr>
        <w:t xml:space="preserve">Dear Hiring Manager,</w:t>
      </w:r>
    </w:p>
    <w:p>
      <w:pPr>
        <w:pStyle w:val="BodyText"/>
      </w:pPr>
      <w:r>
        <w:t xml:space="preserve">I am writing to express my enthusiastic interest in the Firefighter position with the Fire Services Department of India New Delhi. As a dedicated and highly motivated individual with a deep commitment to public safety and emergency response, I believe my skills, experience, and passion for service align perfectly with the critical role of a firefighter in one of India’s most dynamic and challenging urban environments. This opportunity to contribute to the safety and well-being of Delhi’s residents is both an honor and a responsibility I am eager to embrace.</w:t>
      </w:r>
    </w:p>
    <w:p>
      <w:pPr>
        <w:pStyle w:val="BodyText"/>
      </w:pPr>
      <w:r>
        <w:t xml:space="preserve">The role of a firefighter in India New Delhi is not merely about extinguishing fires but also about safeguarding lives, protecting property, and responding swiftly to emergencies in a city characterized by its dense population, complex infrastructure, and unique environmental challenges. Delhi’s rapid urbanization, traffic congestion, and seasonal climate variations demand firefighters who are not only physically fit but also mentally resilient and adaptable. My background in emergency services combined with my understanding of the specific demands of firefighting in a bustling metropolis like New Delhi has prepared me to meet these challenges head-on.</w:t>
      </w:r>
    </w:p>
    <w:p>
      <w:pPr>
        <w:pStyle w:val="BodyText"/>
      </w:pPr>
      <w:r>
        <w:t xml:space="preserve">With over [X years] of experience as a firefighter, I have developed a strong foundation in fire suppression, rescue operations, and community education. My career has been guided by the principles of courage, teamwork, and unwavering dedication to service. For instance, during my tenure with [Previous Organization/Department], I participated in numerous high-stakes operations that required quick decision-making under pressure. Whether it was responding to industrial fires in densely populated areas or conducting fire safety drills for local communities, I consistently prioritized the safety of individuals and the prevention of disasters.</w:t>
      </w:r>
    </w:p>
    <w:p>
      <w:pPr>
        <w:pStyle w:val="BodyText"/>
      </w:pPr>
      <w:r>
        <w:t xml:space="preserve">What sets me apart is my ability to thrive in fast-paced, high-stress environments while maintaining a calm and focused mindset. Firefighting in India New Delhi requires not only technical expertise but also cultural awareness and sensitivity to the diverse communities we serve. I have worked closely with local authorities and residents to promote fire safety initiatives tailored to the unique needs of different neighborhoods. This experience has taught me the importance of collaboration, communication, and building trust within a community, which are essential qualities for a firefighter in Delhi.</w:t>
      </w:r>
    </w:p>
    <w:p>
      <w:pPr>
        <w:pStyle w:val="BodyText"/>
      </w:pPr>
      <w:r>
        <w:t xml:space="preserve">One of my most rewarding experiences was leading a team during an emergency response operation in [specific incident or location]. The situation demanded precise coordination with other emergency services, including police and ambulance units. My ability to remain composed and take decisive action helped ensure the safety of multiple individuals and minimized property damage. This incident reinforced my belief that firefighting is as much about human connection as it is about technical skill.</w:t>
      </w:r>
    </w:p>
    <w:p>
      <w:pPr>
        <w:pStyle w:val="BodyText"/>
      </w:pPr>
      <w:r>
        <w:t xml:space="preserve">India New Delhi presents a unique set of challenges that require firefighters to be versatile and innovative. From addressing fire hazards in commercial hubs like Connaught Place to managing emergencies in residential areas with limited access, the role demands a blend of physical endurance, problem-solving abilities, and a deep understanding of urban infrastructure. I have studied the specific protocols and regulations governing firefighting in India, including the National Fire Protection Act and local guidelines tailored for Delhi’s climate. My commitment to continuous learning ensures that I am always up-to-date with best practices and emerging technologies in emergency response.</w:t>
      </w:r>
    </w:p>
    <w:p>
      <w:pPr>
        <w:pStyle w:val="BodyText"/>
      </w:pPr>
      <w:r>
        <w:t xml:space="preserve">Moreover, my experience working in high-density environments has equipped me with the skills to navigate chaotic situations with confidence. In a city like New Delhi, where traffic congestion can delay response times, I have developed strategies to optimize routes and communicate effectively with dispatch centers. I also prioritize physical fitness and mental resilience, as these are critical for performing demanding tasks such as climbing ladders, carrying heavy equipment, and working in extreme temperatures.</w:t>
      </w:r>
    </w:p>
    <w:p>
      <w:pPr>
        <w:pStyle w:val="BodyText"/>
      </w:pPr>
      <w:r>
        <w:t xml:space="preserve">What draws me to the Fire Services Department of India New Delhi is its reputation for excellence and its commitment to protecting one of the country’s most iconic cities. I am inspired by the department’s efforts to modernize firefighting techniques while maintaining a strong emphasis on community engagement. I am particularly impressed by initiatives such as [mention specific program or achievement, e.g., "the Delhi Fire Service’s focus on fire safety awareness campaigns in schools and markets"]. I would be honored to contribute my skills to these efforts and help further strengthen the city’s emergency response capabilities.</w:t>
      </w:r>
    </w:p>
    <w:p>
      <w:pPr>
        <w:pStyle w:val="BodyText"/>
      </w:pPr>
      <w:r>
        <w:t xml:space="preserve">In conclusion, I am confident that my qualifications, experience, and dedication make me a strong candidate for the Firefighter position in India New Delhi. I am eager to bring my expertise to a department that values integrity, teamwork, and public service. Thank you for considering my application. I look forward to the opportunity to discuss how I can contribute to the safety and well-being of Delhi’s resident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ndia New Delhi</dc:title>
  <dc:creator/>
  <dc:language>en</dc:language>
  <cp:keywords/>
  <dcterms:created xsi:type="dcterms:W3CDTF">2026-07-23T16:43:15Z</dcterms:created>
  <dcterms:modified xsi:type="dcterms:W3CDTF">2026-07-23T16:43:15Z</dcterms:modified>
</cp:coreProperties>
</file>

<file path=docProps/custom.xml><?xml version="1.0" encoding="utf-8"?>
<Properties xmlns="http://schemas.openxmlformats.org/officeDocument/2006/custom-properties" xmlns:vt="http://schemas.openxmlformats.org/officeDocument/2006/docPropsVTypes"/>
</file>